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การเขียนโปรแกรมภาษาคอมพิวเตอร์</w:t>
      </w:r>
      <w:r>
        <w:t xml:space="preserve"> </w:t>
      </w:r>
      <w:r>
        <w:t xml:space="preserve">อ.สุธิรา</w:t>
      </w:r>
    </w:p>
    <w:p>
      <w:pPr>
        <w:pStyle w:val="Date"/>
      </w:pPr>
      <w:r>
        <w:t xml:space="preserve">วันอังคารที่</w:t>
      </w:r>
      <w:r>
        <w:t xml:space="preserve"> </w:t>
      </w:r>
      <w:r>
        <w:t xml:space="preserve">19</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จากสัปดาห์ที่แล้วนะคะ เดี๋ยวอันเดิมอยู่ไหน เผื่อในกรณีที่บางคนยังไม่ได้โหลด Background มานะ… เปิด… ในกรณีที่… ในสัปดาห์ที่แล้วเราสร้างfill หรือฉากของเกมเราแล้วนะ ทีนี้ Backgroundมันก็จะเป็นสีดำอยู่ใช่ไหมคะ ก่อนอื่นเด็ก ๆ อย่าลืมเปิดอะไรคะ โปรแกรม Sublime ถ้าของใคร คลิ๊กเขามาตรงหน้าต่างWindows แล้วมันไม่เห็นนะ คนมาใช้เยอะแล้วมันเลื่อนนะคะ เราก็ว่าเราพิมพ์ไว้แล้วนี่ะนใช้คำค้นหานะคะ Sub พอเจอ Sublime Text เราก็คลิก Open เพื่อเปิดโปรอนะ เด็ก ๆ ต้องเปิดโปรแกรมรอเลย ถ้าขึ้นอัปเดตมาให้กด Cancle ไปเลยนะคะเพราะมันเป็นเวอร์ชันล่าสุดเรายังอยู่ที่ส่วนการกำหนดหน้าจออยู่ หน้าจออยู่นะคะ เรายังไม่ได้ไปตรงอื่นเลย เราได้ไอคอน ได้ส่วนของ fill ต่อไปก็คือ Scene ต่อไปก็คือ ตัวเดิมเราแล้วลองกด Ctrl + B 1 ครั้ง กดปุ่ม Ctrl + B 1 ครั้ง ค่ะ สังเกต เด็ก ๆ จะสังเกตเห็นว่าหน้าจอเกม หรือ Scene ของเรา พื้นหลังมันจะเป็นสีดำก็คือถ้าเราไม่ต้องการให้… เราสามารถเปลี่ยนสีของพื้นหลังฉากเราได้นะคะ เพราะฉะนั้นคำสั่งที่ใช้ก็คือคำสั่งนี้นะคะ ทีนี้ แต่ทีนี้ ก่อนที่จะใส่สีหรือจะรู้ว่าสีไหนเป็นสีอะไร สิ่งที่เราจะต้องทำก็คือเด็ก ๆ ให้เปิด Google Chrome ให้เด็ก ๆ เปิด Goolgleนะ อยู่หน้า Google นะคะ ให้เปิด แล้ว ให้พิมพ์คำค้นว่า คำค้นว่าอะไร ลืม…โอเค เห็นไหมคะ Color to RGBColor to RGB เห็นไหม พิมพ์คำค้นตามตัวนี้นะคะ C-o-l-o-r-s colors แล้วก็ T-o r-g-b ก็คือให้พิมพ์คำนีg-b ก็คือค่ะ c-o-l-o เติม s ด้วย colors s colors To t-o to แล้วก็ตัว r ตัว g ตัว b ตัวเล็กตัวใหญ่ได้เหมือนกันหมดนะคะ แล้วกดค้นหาได้เลย Enter เพื่อค้นหค่ะ แล้วให้เรา… ใครขึ้นหรือยัง ใครยังไม่ขึ้นหน้านี้ หน้านี้ ให้เลือกตัวแรกนะคะ อ้าว สไลด์มันไม่เปลี่ยนหรือโอเคไหม นี้นะคะ ในช่องค้นหา ให้นักเรียนพิพม์ to rลืมดู จากนั้นกด Enter เมื่อพิมพ์เสร็จแล้วกด Enter นะคะ มันใลิงก์แรก RGB Color Codes Chart เราจะต้องการชาร์ตสี เพื่อที่เราจะได้พิมพ์ค่าสีถูก เพระาฉะนั้น เราต้องเลือกตัวนี้นะลูก สมมติเราอยากได้สีนี้ ค่าสีมันคืออะไรนะคะคลิ๊กเข้าไป หนึ่งครั้ง นี่ค่ะ จะดูอย่างไร ว่า Chart สีคืออะไร เด็ก ๆ คลิกที่ช่องสีปุ้๊บ นี่นะคะ เห็นไหมมันจะมีค่าสีนี่ขึ้นมา ก็คือตัวนี้นี่ ค่าสีของเขานะคะ หรือดูจากตรงนี้ก็ได้ เหมือนกัน นะคะเห็นไหมคะ ให้ ๆ ถ้าเราจะใช้ก็คือวิธีการนะคะ สมมติเอาชมพูนี้ อย่างนี้ กด… ตัวนี้ไม่ขึ้นเหรอ ก็คือเราจะ Copy ค่าสีตัวนี้ไปใส่ นึกออกนะ มันมี 2 Code นะคะดูในตารางมันจะมี Decimal Code Code และ Hex Code มี 2 ตัวนะคะ เดี๋ยวมาดู ตัวที่เราใช้ตัวไหน เปิดหน้านี้ทิ้งไว้เลยนะ เปิดหน้านี้ทิ้งไว้เลย ใครยังไม่ขึ้นหน้ามี Chart สีนียกมือ ขึ้นหรือยัง ใครยังไม่ขึ้น ยกมือนะคะเด็ก ๆ เดี๋ยวกรอกค่าสีไม่ถูก ลูก มันจะไม่ได้ ใส่ไม่ครบ มันไม่ได้นะ ไม่ต้องไปนั่งจำนะคะ เราต้อง… สีมันเยอะ อยากได้สีอ่อน สีแก่ อย่างนี้เปิดหน้านี้ทิ้งไว้ด้วยเลยนะคะ แล้วเรามาดูคำสั่งเราต่อ น่ะ สิ่งที่จะทำก็คือ ตัวคำสั่งนะคะ ก็คือเราจะต้องกำหนดตัวแปรสีเสียก่อน แล้วก็ตามด้วยค่าสีที่เราจะใช้นะคะ พอ…พอได้ค่าสีเสร็จเราค่อยมาFill ใช้คำวสั่ง Fill เพื่อสีสีลงในฉากเราเห็นไหมคะ นะคะและสิ่งที่เราจะต้องมีเพิ่มขึ้นมาก็คือส่วนของการ Update นะคะ อ้าว อันดับแรก อันดับแรกไปที่บรรทัดที่…ดูนะคะเด็ก ๆ เด็ก ๆ จะต้องเปิดขึ้นมา โอเคไหม บรรทัดที่เราจะยังอยู่ก็คือต่อจาก pygame.display.เห็นไหมคะ สิ่งที่เราจะทำก็คือ สร้างตัวแปลชื่อว่า bg bg มาจาก คำเต็มว่า Background นะคะ BG แล้วก็ตามด้วย Color อล้วกันbgcolors นะคะ ตามด้วยเครื่องหมายเท่ากับ แล้วก็ใส่ไม่ใช่ใส่วงเล็บ ตามด้วยเครื่องหมายเท่ากับ แล้วก็ค่าสีที่เราจะใช้ อยู่ตรงไหน เรามาดู ไปเปิดผิดอันใช่ไหมนี่ ทำไมหน้าต่างมันขึ้นเยอะ เดี๋ยวนะ ตรงนี้ ตัวนี้ล่ะ…แล้วก็ใส่ค่าสีนะคะ ดูนะคะ ก็คือ ตัวเลขในชุดมันเอาจากตรงนี้เด็ก ๆ นี่เอาค่าตรง Decimal Code เช่น อยากได้สีอะไรลูก สมมติ สมมติเราจะเอาสี… ให้เห็นว่าจากสีดำน่ะค่ะ ให้เห็นชัด ๆ เปลี่ยนสีนะ ฟ้าไหนนี่ ขอฟ้านี้แล้วกัน เอ้าฟ่าaqua deep sky blue นี้แล้วกัน ให้เราก๊อบตัวเลขชุดนี้นะคะ ตัวเลขที่อยู่ในตารางสุดท้าย นึกออกนะ ตารางสุดท้าย Decimal Code เอาDecimal Code เพราะอะไร Decimal Code เป็นค่าสี RGB เหมือนในวงเล็บเลย ก๊อปเลยนะคะเด็ก ๆ ไม่ต้องจำ จำ กด ทำHighlight ขอบแล้วก็เลือก แล้วก็กด Copy เอาแค่ 3 อันในชุด ในวงเล็บนี่นะลูก คัดลอก แล้วก็เอามาวางใน Code เรานะคะ = แล้วก็กด Ctrl + B วางอย่างนี้ โอเคไหม น่ะ กำหนดค่าให้ Background Color เสร็จแล้ว สิ่งที่เราจะทำต่อมา เรียกใช้ค่าสีนั้นนะคะ เอามาไว้ที่ไหน ดูตำแหน่งนะคะ น่ะ เห็นไหม อยู่ ๆ ระหว่าง คำสั่ง if event.type == pygame.QUIT เห็นไหมคะ ก็คือบรรทัดที่เท่าไรนะ บรรทัดที่ 18 กด Enter 1 ครั้ง เราจะอยู่ที่ตำแหน่งบรรทัดที่ 18นะคะ ทีนี้เด็ก ๆ ต้องมาดูอะไร ดูตัวแปรฉากที่เราตั้งไว้ชื่อว่าอะไรคะ เราตั้งชื่อตัวแปลฉากเราคือตัวแรกนี่ ถ้าใครตั้ง Screenดูนะคะ ดูชื่อตัวนี้ ดูตัวแปรของฉากเรานี่เห็นไหมคะ เพราะตอนเรียกใช้ ดูรูปแบบดี ๆ นะคะ ชื่อตัวแปลฉาก แล้วตามด้วยเครื่องหมาย . แล้วตามด้วยคำสั่ง fill แล้วตามด้วยในวงเล็บ ชื่อตัวแปลสี แล้วก็ค่าสีนั้นนะคะ เสร็จหรือยังนะคะ เพราะฉะนั้น ตัวแปรฉากเรา ชื่อนี้นะ เราจะอยู่ที่ตำแหน่ง บรรทัดที่ 18 นะคะ อย่าใส่ผิดที่นะ 18 แล้วคือ ต้องตรงกับคำว่า RUNเรียกใช้ Screen เห็นไหมคะ กด Screen ตัวแปรที่เราต้องการ Click 1 ครั้ง ตามด้วย . แล้วก็พิมพ์ f-i-ll fill นะคะ แล้วก็ตามด้วยวงเล็บ วงเล็บอะไร วงเล็บตัวแปรสีนี่ Background Colors เห็นไหมคะ พิมพ์ b เดี่ยว bgเดี๋ยว BG มันจะไม่ผิดเลยนะคะแล้วตัวแปลสี แล้วก็ตามด้วยค่าสีนะคะ / ใส่เครื่อง/ นะคะ ใส่เครื่องหมาย / ก่อนอื่นเด็ก ๆ copy ค่าสีมาเสียก่อนนะ คัดลอก Copy bgcolors ใส่… / แล้วก็วาง โอเคนะคะ ทีนี้เมื่อเกิดการเปลี่ยนแปลงนี่ เราจะต้องมีคำสั่งสำหรับอัพเดท ก่อนบรรทัดสุดท้าย เด็ก ๆ ดูบรรทัดที่ 20 ซึ่งเป็นบรรทัดที่เรากดเกมนะคะ เพื่อเพิ่มบรรทัด นะคะ ในบรรทัดที่ 21 ใส่ # เข้าไป เราบอกแล้วว่าตรงนี้คืออัพเดท เป็นตำแหน่งที่ สำหรับคำสั่ง Update จะได้รู้นะคะ อยู่ตรงนี้ อัปเดตคำสั่งที่ใช้นะคะ ก็คือ pygame.ด.update หน้าไหนน่ะ นี่แหละหน้าไหน… colors จะอยุ่ที่กำหนดหน้าจอ ต่อจากบรรทัดที่ ตั้งชื่อตัวแปร background colors รูปแบบก็คือชื่อตัวแปรนะคะ แล้วก็ตามด้วยค่าที่เราจะหัก และเราก็ไป Copy ค่าสีจากตารางมาวาง รหัสสีที่บอกว่าจากเว็บนี่ไง ที่ให้เปิด นี่ ๆ จากตารางนี่ เอาไว้ไหนหน้านี้ ให้ Sreach แล้วน่ะ ไปต่อนะคะ ของคนอื่นพิมพ์ pygame.dispay.dowl.uploตรงตำแหน่งก่อนจะ… อันนี้ก่อนจะ… ไหนล่ะ Sublime Sublime ไม่ขึ้น ต่อไปของเรานะ มันจะตรงกับตำแหน่งตรงนี้… เข้าไป 1 ที display.updeteเห็นไหมคะ ฟังก์ชันมันจะโดนเรียกขึ้นมา เดี๋ยวนะคะ ตำแหน่ง Update มันจะอยู่มันจะ Update การทำงานก่อนทุกครั้ง ให้มันอัปเดตก่อนเสมอ ก่อนจะออกจากโปรแกรมว่างั้นเถอะ โอเคโอเค รู้แล้ว รู้แล้ว รู้แล้ว ผิด ๆ นะคะ เดี๋ยวนะ ตอนเรียกใช้นะคะ เราใส่แต่ชื่อมันก็ได้เพราะตัวแปรเรากำหนดแล้วนะ ว่าสีอะไร เราเรียกแต่ background colors พอนะคะ ค่าสีไม่ต้องใส่ ในทีนี้ / หมายถึงก็คือใ้เลือกว่าจะใส่ตัวแปรหรือจะใส่ค่าสี ซึ่งใส่ค่าตัวแปร มันจะขึ้น ถ้าเรามีแล้วนี่มันจะขึ้นมาเลย มันจะง่ายกว่า ใครพิมพ์ Update เสร็จแล้ว Build ได้เลย Ctrl + B ได้เลยเพื่อดู สีไม่เปลี่ยนเหรอ Error ไม่ขึ้นด้วย ทำไมไม่update ให้ ตำแหน่งไหนผิดbgcolors screen.fill background colors Run ทำเป็น…ไม่ให้เติมสีแล้วเหรอเวอร์ชันนี้ ไม่แน่ใจแฮะ ไม่ Update มันไม่ยอม update โอเค รู้แล้ว ใส่ตำแหน่งผิดนะคะ ขอโทษที ตำแหน่ง Screen fill เลื่อนบรรทัดที่ run ปึ๊บ กด Enter แล้วทีนี้เมื่อ Enter ลงมา แล้วมันลงมาปุ่มนี้ ให้เด็ก ๆ กดBackspace ย้อนหลัง ย้อนไป 2 ตำแหน่ง for เห็นไหมคะ แล้วค่อยเอา screen fild แล้วพอ updateเห็นไหม เด็ก ๆ จะได้ ผิดตัวใช่ไหม มีหลายตัวงง เห็นไหมคะ เปลี่ยนสีแล้ว ใครยังสีไม่เปลี่ยน ยกมือ ใครไม่เปลี่ยน ให้ดูตำแหน่งแรก ไล่ไปทีละตำแหน่งนะ นะคะ กำหนดตัวแปรนี้หรือยัง กำหนดหรือยัง อันนี้เสร็จหรือยัง บรรทัดที่ 10 มีตัวแปรสี มีค่าสีแล้ว โอเคนะคะ ไปดูบรรทัดต่อมา ก็คือสีที่เราจะใส่อยู่ใน เห็นไหมคะ ตำแหน่ง Loop ที่ต่อจากบรรทัดที่… หาปุ่ม delete ไม่เจอ ต่อจาก Run 19 ให้ดู บรรทัดที่มีคำว่าrun = False มิ่งออกยังลูก สีออกหรือยัง กด Enter 1 ครั้งนี้ ตำแหน่ง cursor อยู่ตรงกับ Runให้เรากดปุ่ม Backspace ต้องกดปุ่ม Backspace 2 ทีนะคะ เพื่อให้ตำแหน่ง มันอยู่ตรงกับคำว่า Flale สีแดงๆ ในบรทักเห็นไหม แล้วก็พิมพ์คำสั่ง Screen Sceen ก็คือตัวแปรฉกด s ปุ๊บ เจอ Screen Enter แล้วก็ .fill แล้วก็ตามด้วยในวงเล็บ ชื่อตัวแปรสีนะคะ โอเคไหม เสร็จแล้วอย่าลืม พอเสร็จบรรทัดนี้นะคะ ในบรรทัดที่ 21 นี่ ให้ใส่ # แล้วเราจะต้องสั่ง มีคำสั่ง Update ด้วย เห็นไหมคะ อยู่ตรงกับ screen field pygame.display.update นะคะ สำหรับเด็ก ๆ บางคนนะคะ พอพิมพ์ไปแล้ว มันขึ้น Error นี่ สาเหตุหนึ่งให้ดู ให้ดูที่ตำแหน่งที่พิมพ์ แล้วลองทำอย่างนี้ขอบ ถ้าเด็ก ๆ ใช้ Tap มันจะไม่ขึ้น Error แต่ถ้าเมื่อไหร่ขึ้นตำแหน่งนี้… สีเทา ๆ สีขาว นั่นแสดงว่าเด็ก ๆ ไปกดด้วยแป้น Space Bar เพื่อสลับตำแหน่งใช่ไหม ซึ่งในSublime บอกแล้วว่าแล้วว่า ไอ้โปรแกรมนี้ มันโดนบล็อก บล็อกโครงสร้างมานะ เพราะฉะนั้น ห้ามใช้ Space Bar ในการ Tab คือเลื่อนของคำสั่งเข้าไปตามโครงสร้างตามแนวนี้ Space Bar จะใช้เฉพาะมีการเว้นสรรคแค่ 1 จุดเท่านั้น เห็นไหม สังเกตความแตกต่างนะคะ ถ้าเด็ก ๆ ใช้ Space Bar เหมือนตรง Y . Y run เห็นไหแต่ถ้าเด็ก ๆ ถ้ามันเป็น tab น่ะ เพราะโครงสร้างของมันโดนกำหนด เห็นไหมคะ อย่างนี้ คือเป็น ทีนี้คือสิ่งที่ต้องจำนะคะ คำสั่งใหม่ แล้วให้กด ไม่ให้กด Space Bar นะ มันจะไปตาม ที่มันตั้งไว้ เพราะฉะนั้นต้องกดให้ถูกนะคะ ใครยังไม่ออก อีก ใคร ออกยัง เห็นไหม บาสเห็นหรือเปล่าบรรทัดที่ 2 ทีนี้ จำไว้นะคะ เรียนวิชาเขียนโปรแกรมนี่ ถ้าใครไม่มา ตัวเองจะไม่ทันเพื่อน ถูกไหมเพราะแม่จะเขียนต่อจากสัปดาห์ที่แล้วจะไม่รู้ตำแหน่งใช่ไหมคะ แล้วก็จะผิด พิมพ์ผิด พิมพ์ถเพราะฉะนั้นอย่าขาดนะคะ เรียนวิชาเขียนโปรแกรม ไม่งั้นจะพิมพ์ต่อไม่ได้บาสดูนะคะ ตรงนี้ ที่มีชื่อไฟล์ นี่…เครื่องตัวเองน่ะ เครื่องบาสน่ะ ไม่ใช่ เดี๋ยว ใจเย็น ๆ ฟังให้จบแล้วค่อยพิมพ์ จะอธิบายก่อน ตรงรูป ตรงที่บอก ว่า image load นี่ เห็นไหมคะ สิ่งที่มันจะไปโหลดก็คือชื่อไฟล์ ไฟล์ของบาสจะต้องอยู่ที่ C: แล้วก็ใน Folder ที่โปรแกรม Save ไว้ ชื่อโปรแกรมเราอยู่ตรงไหนไฟล์นั้น ก็คือนี่ จะอยู่ตรงนั้นด้วย เข้าใจหรือเปล่า ดูนะบาสทีนี้ ฟังไว้นะ ถ้าใครเข้าเรียนไม่ทันนี่ รอบหน้าต้องรอ จนกว่าแม่จะสอนเพื่อนเสร็จนะ เสียเวลา ได้ ทำตามเพื่อนทีหลัง เพราะฉะนั้นถ้าครั้งหน้า บาสไม่มาเข้า แล้วครั้งต่อไปบาสเข้าอย่างนี้ บาสจะต้องรอให้แม่สอนเพื่อนทำจนเสร็จ แล้วบาสถึงจะมาทำตามเพื่อนได้ โอเคนะคะ ทีนี้ เราใส่สีพื้นได้แล้ว เห็นไหมนะคะ แล้วในกรณีที่… อันนี้คือในกรณีที่มีสี แล้วอีกกรณีหนึ่ง ที่บอกว่า ใส่ภาพพื้นหลังเข้าไปแทนใช่ไหมเด็ก ๆ Background อยู่ไหน Background ต่อไปสิ่งที่จะทำ ตั้งแต่สัปดาห์ แรกเลยนะ บอกว่าให้หาภาพ Background ที่เราจะเอามาเป็นฉาก ใช่ไหมคะ สิ่งต่อมาที่เราจะทำคือคำสั่งนี้นะลูก เมาส์หาย เดี๋ยวนะ คำสั่งต่อไปนะคะ ไหนล่ะ เมื่อกี้เราไปไหนแล้ว เมื่อกี้อ่านถึง… ทีนี้ การใส่ภาพ background แทนสีพื้นหลัง ในกรณีที่เรามีมีฉากที่เป็นภาพนะคะ รูปแบบ ก็คือ เหมือนเดิม เราจะต้องสร้างตัวแปรเพื่อให้โปรแกรมมันรู้จักก่อนว่าเป็นตัวแปรที่ไว้่สำหรับ เก็บภาพใครที่มีรูปมันแล้วเหมือนเดิมนะคะ เด็ก ๆ อย่าลืมนะคะ เช็คนามสกุลภาพตัวเอง โหลดมาอยู่ไหน เดี๋ยวนะ ของแม่โหลดมาแล้ว จะเอารูปนี้นะคะ เดี่ยวเอารูปนี้นะคะ ไปที่ Dive Cขอเปิด C:นึกออกนะ Folder ที่เราเขียนโปรแกรมอยุ่ตรงไหน เราเปิด 2 อันเลยนะ เดี๋ยวเราจะเอารูปนี้มาใส่ เหมือนเดิมนะคะ Click ภาพที่เราจะใช้งาน แล้วึคลิก… ถ้าใครขึ้นตำแหน่ง Type อย่างนนี่คือนามสกุลไฟล์ที่เราจะพิมพ์ลงไป นึกออกนะ เด็ก ๆ ดูตำแหน่งตรงนี้ให้ดี ๆ นะคะ ชื่อไฟล์แต่ละคนไม่เหมือนกัน นึกออกนะ รูป… หน้าไม่ออกเดี๋ยวนะ กดสิ้นสุด…เดี๋ยวนะคะ สไลด์อาจารย์มันไม่ขึ้น จอมันมคืออะไรนี่ ทำไมเป็นจอดำอยู่ ๆ จอเราก็ดำ มิดหมีไปเลยได้แล้วนะคะ ดโอเค เด็ก ๆ ดูตรงชื่อนะ ชื่อกับนามสกุล จะต้องเป็นชื่อ แล้วก็นามสกุลของไฟล์ตัวเองเข้าใจไหม เข้าใจไหมคะ เพราะฉะนั้น เราต้องดูใน Folder เรานะ ไม่ใช่แม่พิมพ์ชื่อ Colocolorcandy_bg ก็พิมพ์ชื่อนี้ตามแม่ ไม่ใช่นะคะ ชื่อไฟลืภาพของใครของมัน เข้าใจนะ มันจะเป็นชื่อของตัวใครตัวมันนะ ไม่ใช่ดูแต่ชื่อนะ ดูนามสกุลมันด้วยนึกออกนะ 2 อย่างนี้จะเป็นชื่อของเรา ของเรา ของเรา ของเรานะ แม่พิมพ์ชื่อของแม่ ตัวเองก็มาพิมพ์ชื่อของแม่ตาม ก็ไม่ใช่ ให้นึกถึงนะ โอเค ก่อนอื่นก็คือต้องเช็กก่อนว่านามสกุลไฟล์เรามันเป็นนาสกุลอะไรด้วย ทีนี้บาสยังไม่โหลดไหม โหลดหรือยัง ถามเพื่อนสิโหลดรูป Background มาหรือยังโอเค อย่างนั้นเริ่มได้ ตัวแปรแรกนะคะ เปิด Sublime เราก็จะมาที่ตำแหน่ง ยังอยู่ในการกำหนดหน้าจอเกมอยู่ เห็นไหมคะ เราจะไปต่อบรรทัดที่ 10 Background Color เลย ทีนี้ เมื่อกี้มี background colors แล้ว ทีนี้ BG เหมือนเดิม ตัวแปรตั้งเหมือนกันได้ ทำไมเป็นตัวใหญ่ bg แต่จะเป็น pivแทน เอ้ย ใช้ Pic สั้นหน่อย Image จะยาสแต่ทีนี้ เพื่อไม่ให้สับสนนะ ใช้ Pic นี่ล่ะ สั้น ๆ หน่อย เดี๋ยวจะมาสับสนbgpic picture นั่นเองนะคะ การตั้งชื่อตัวแปรนี่ ถ้ายาวมาก ๆ นี่ จะจำไม่ได้นะคะ เพราะฉะนั้นอาจตั้งยาวมาก เหมือนเดิมนะคะ พอประกาศตัวแปรต้องกำหนด ค่าให้มันก็คือ = เท่ากับแล้วตามด้วยอะไรคำสั่ง pygame ณทนะคะ เพระาเราจะต้องเรียกภาพนั้นมาใช้ ใช้แบบicon เลย แต่ตัวแปรเป็นคนละตัว ต้องจำไว้ ว่ามันต้องสร้างตัวแปรคนละตัว เพราะว่า icon ก็เป็นของ icon นะ เห็นไหมคะ นะคะ พิมพ์ pygame ค่ะ พิมพ์ p พอขึ้น pygame dกด pygame. i เลือก image เห็นไหมคะ เลื่อนมาที่ image กด Enter เด็ก ๆ จะไม่ต้องพิมพ์นะคะ เพราะถ้าพิมพ์จะผิด สอนแล้วนะ เหมือนเดิมโหลดเลื่อนลงมเลือก load ใส่วงเล็บ ในวงเล็บ อย่าลืมใส่เครื่องหมายคำพูดนะคะ ชื่อนะคะ ชื่อตัวนี้มาจากไหน ให้ไปดูที่ Folder ที่เราเก็บไฟล์ Background เราไว้นะเด็ก ๆ 16552 เดี๋ยวขอเปลี่ยนชื่อก่อนนะ บอกแล้วบางทีเด็ก ๆ ไป Saveแล้วชื่อมันยาวนะ แล้วพอเวลาเราจะมาเรียกใช้น่ะ ถ้าชื่อมันยาว ของใครที่ไป save มาแล้วชื่อมันยาว วิธีแก้ เรา Rename นะคะนี่ windowe 11 งง ๆ มึน ๆ อึน ๆ จะ Rename ไม่เปิดสิ เราจะ Rename น่ะ เราจะเปลี่ยนชื่อเธอ อยู่ไหนนะคำสั่ง Rename เธอนี่คือบ่ให้ Rename ถ้าใครไม่รู้ ไม่รู้เหมือนกันแฮะ Winทำไม Rename ไม่ได้ Properties Open in Terminal optionsขึ้นเลยถ้า Rename ไม่ได้ เปิดด้วยโปรแกรม Paint Open with pain/ทำไมรูป รูปเรามันเป็นอย่างไฟล์ Save As นะคะ as นะคะ Save as แล้วก็เปลี่ยนชื่อเขาจะได้เต็มหน้าจอไหมนี่ เอาไปก่อนแล้วกัน เพื่อไม่ให้เป็นการเสียเวลานะคะ 1616552 นะคะ ชื่อใครเป็นชื่อใคร 116552 .G นะคะอันนี้คือชื่อภาพ Backgroundในเครื่องของแม่นะคะ ภาพ Background ของแม่ ของเด็ก ๆ ชื่อตัวนี้ก็เปลี่ยนไปตามของตัวเองนะคะ ก็เหมือนกัน อย่าลืมดูว่านามสกุลของตัวเองเป็นอะไร บางคนอาจจะเป็น png ก็ได้ บางคนอาจจะเป็น ก็แล้วแต่นะคะ โอเคไหม นี่ก็คือ เราสั่งให้สร้างตัวแปร Background pic แปร Background pic เภาพ Background ของเราขึ้นมานะคะ มาใช้งาน จากนั้นเราจะต้องทำอย่างไร เราจะต้อง เรียกตัวแปรนั้นน่ะ มานะคะ แล้ว… แล้วก็วาง จะวางมันไว้ตำแหน่งไหน ไม่ยากเลยตำแหน่งของรูปนะคะ ก็คือตำแหน่งที่ 00 ก็คือเริ่มจากมุม x0, y0 ก็คือให้มันวางให้เตนั่นเองนะคะ คำสั่งที่จะใช้อยู่ที่ ตัวนี้พิมพ์เสร็จหรือยัง Code บรรทัดที่ 11 ถ้าพิมพ์เสร็จแล้ว เราจะต้องมาที่ บรรทัดที่ 21 เห็นไหม ต่อจาก Screen.Fill นะคะ เด็ก ๆ จะต้องมีอยู่บรรทัดใน Loop นี่ เพราะเราจะไปเรียกใช้ Background เหมือนเรียกใช้ Background Color เลย Background Pictures เหมือน Background Color เรียกเหมือนกัน ตำแหน่งก็อยู่ถัดจากบรรทัดนั้นมาคำสั่งของตัวนี้คือ Bliตัวนี้ คือ blit นะคะ เราเรียกตัวแปรฉากก่อนเราเรียกตัวแปรฉากก่อน คือพิมพ์ S SSB-l-i-e แล้วก็วงเล็บนะคะ Build อะนะคะ Build Build แะไร bg ตัวนี้นะคะ แต่ให้เลือกเป็นอะไรคะ BG pic เพราะ BG Color ก็คือสีพื้นก็คือ Background ที่เป็นรูป กด… เอ๊ย ยังไม่กด ใส่อะไรเข้าไปด้วยงระบุ ระบุตำแหน่งเห็นไหมคะ ใส่เครื่องหมาย , แล้วก็วงเล็บดปเอีกหนึ่งครั้งนะคะ ดูวิธีพิมพ์นะคะ ใส่ , 1 ครั้ง แล้วก็ใส่วงเล็บ ตำแหน่ง ก็คือ 0 0 แบบนี้นะคะ ใครพิมพ์บรบรรทัดนี้เสร็จกด Ctrl + B ดูได้เลยโอ้โห ทีนี้นี่ เด็ก ๆ จะเห็นว่า สัดส่วนรูปกับฉากเรามันไม่ Balance เห็นไหมมันมีวิธีทำอยู่ 2 แบบก็คือเรามาแก้ที่ตำแหน่งฉากเรา 800 x 600 นี่ เพิ่มไป1,800 แล้ว Ctrl + B ดูเรา Ctrl + B ดู ใหญ่เกิน 1,800 ให้นึกถึงนะ 800 800 ใหญ่ไป 1,000 ได้ไหม 1,600 ก็ใหญ่ไป 1,200 ใส่ความกว้างผิด ชีวิตเปลี่ยน กว้าง x ยาว y หาย Height กว้างคูณสูง 1,000 อันนี้ 600 นะ โอเคแล้วนะ อันนี้800 ไหม นะ แก้ไปเรื่อย ๆ 1,200 บางทีเหมือน Background เรามันใหญ่ด้วย แล้วนี้ เดี๋ยว ขอไปเปลี่ยนรูป Background ตัวเองก่อนนะ มัน มันบิ๊กบึ้มไปหน่อย แป๊บหนึ่งนะคะ เด็ก ๆ ขอเปลี่ยนรูปก่อน Picture ขอลอง ขอลอง ขอลอง โอเค เราจะเปลี่ยนชื่อตัวนี้เป็น BG1 ดูภาพ ภาพจะใหญ่ โอเค จะเอาพื้นที่ Size ขนาดนี้นะคะ แต่ปัญหาคือภาพ บางทีไฟล์ Background เรามันใหญ่เกิน สมมตินะคะ จะเอาประมาณนี้ล่ะ ทีนี้ถ้าเปิดขึ้นมาแล้วไฟลืต้นฉบับมันใหญ่มากนี่ เรามีตัวแปรที่ชื่อ… มีอีกคำสั่งหนโหลดภาพตัวเองไม่ได้ ยกมือ 2-3 คำคำสั่งต่อไป ทุกคนโหลดมาแล้วนะคะ แต่ปรากฎว่า รูปบางคนเล็กกว่าฉาก ไอ้รูปเล็กกว่าฉากนี่ ไปปรับขนาดฉากได้ นึกออกนะ ถ้าของใครรูปมันเล็กกว่าฉากเรามาปรับตรงนี้ แต่ถ้าของใครเป็นเหมือตัวอยา่งของอาจารย์แม่ก็คือเห็นไหม ตัวรูปข้างหลังน่ะ ฉากยังไม่เห็นรูป นึกออกนะ เราจะมีคำสั่งสำหรับแปลงรูปที่เราโหลดมา แล้วมันเล็ก หรือมันใหญ่เกินไปนะคะนั้นก็คือคำสั่งนี้เลย เปลี่ยนขนาดเห็นไหมคะ การเปลี่ยนขนาดภาพ คำสั่งนี้ ชื่อว่า</w:t>
      </w:r>
      <w:r>
        <w:t xml:space="preserve"> </w:t>
      </w:r>
      <w:r>
        <w:t xml:space="preserve">“</w:t>
      </w:r>
      <w:r>
        <w:t xml:space="preserve">transform.scale</w:t>
      </w:r>
      <w:r>
        <w:t xml:space="preserve">”</w:t>
      </w:r>
      <w:r>
        <w:t xml:space="preserve"> </w:t>
      </w:r>
      <w:r>
        <w:t xml:space="preserve">เห็นไหม แต่เราจะต้องกำหนดชื่อตัวแปรให้มันเป็นอีกตัวหนึ่งก่อนนะคะ แล้วก็กำหนดความสูง ความกว้างให้อันไหน เราทำให้มันเท่าตัวนี้ เราก็มาดู ดูจากตำแหน่งของ ของตัวนี้เราเห็นไหมคะ มันก็จะพอดีกับฉากเรา ก่อนอื่นนะคะ ก่อนที่เราจะใช้ Transfrom ก็คือเราใช้คำสั่งเพื่อสร้างเด็ก ๆ ขยันใช้ตัวย่ออยู่แล้วนะ bg ttaBG Trans ก็คือ Background ที่เราจะทำการเปลี่ยนขนาด ตามด้วย เหมือนเดิม เท่ากับ ประกาศตัวแปรเสร็จแล้ว ตั้งกำหนดค่าให้ตัวแปรนะค คำสั่งแรกก็คือ pygameบอกแล้วว่า เราใช้ Sublime เราจะไม่พิมพ์ pyแล้วถ้าเห็นคำว่า Pygame กด Enter เพราะอย่างนี้มันจะทำให้เด็ก ๆพิมพืคำสั่งไม่ผิดนะคะ ตามด้วย . เอ๊ย เครื่องหมาย . เห็นไหมน่ะ เดี๋ยวนะ อายุเยอะแล้ว Memory ไม่จำ Code ใด ๆ ทั้งสินฃนะคะเด็ก ๆ transform.scale ขอทวนอีกครั้งหนึ่ง Trans T-r-at-r-n-s-f-o-r-m Transform s-c-a-l-e แล้วก็ใส่วงเล็บ โอเคไหมคะ ในวงเล็บใส่อะไร ในวงเล็บสิ่งที่เราจะต้องใส่ก็คือ ชื่อ ตัวแปรรูปของเรา ก็คือไอ้ชื่อข้างบนนะ แล้วก็ความกว้างความสูงนี่ ก็คือเท่ากับ เท่ากับตำแหน่ง screen bilit นะครับ ความกว้าง ความสูง Scale ก็คือ bgpic bg ยรแ ครับแปรภาพนี้ scale เราจะแปลงตัวแปรนี้ ชื่อนี้นะคะ เพราะฉะนั้น ตำแหน่งของเด็ก ๆ กก็ bg เลือก pic เสร็จแล้วตามด้วยอะไรเครื่องหมาย , เหมือนเดืมนะคะ นี่เลย ก๊อปมาSize นี้เลยครับ มันจะได้ Size เท่ากันเด๊ะกด Ctrl + B Scale แล้วน้องยังไม่หดให้อีกนะ แหม แหม แหม ใหญ่จริง ไม่เป็นไร ปล่อยไปก่อนนะครับที่มันเหมาะสมนะ เราลดลงครึ่งหนึ่งลองดูนะคะ ถ้ามันเต็มพอดีแล้วมันยังใหญ่เกิน เราก็แก้ตัวเลขสิครับ รออะไร หาร 2 เข้าไปสิเด็ก ๆ เวลาจะลดขนาด 1,500 หาร 2 เหลือเท่าไหร่ ลดลงครึ่งหนึ่งดูก่อนนะ เพราะอะไร เพราะจากตัวนี้ เรา… ขนาดมัน 500 ใช่ไหมกับ 800 ใช่ไหม ตัว… ตัวฉากเต็มคือ 1,500 เราจะลดขนาดภาพให้เล็กกว่าฉาก เพราะฉะนั้น จาก 1,500 ลดลงครึ่งหนึ่ใครหัวไวคิดหน่อยสิ 1,500 / 2 เหลือ 800 ก็จะเหลือ 400ลดครึ่งหนึ่งเลย Scale ลงไป ยังใหญ่อยู่เลยน่ะ ลดอีก 12345ลดอีกครึ่งหนึ่ง 200 750300 25 อ๊าว ครึ่ง 2 รอบแล้วนะ Ctrl B แสดงว่ารูปนี้ใหญ่จริง ก็จะไปปล่อยไปก่อนนะคะ ถ้าอย่างนี้ แก้เป็น 3 ครั้งแล้ว แก้ยังไม่ได้นะคะ แสดภาพ background เรา นั่นแปลว่า Ctrl + B นั่นแสดงว่าภาพ Background เรามีขนาดใหญ่มาก ดูนะ เพื่อตรวจสอบว่ามันใหญ่ขนาดไหน ดู นะคะ เราก็ค่อยไปหาภาพอื่นมาแทนนะ เราก็ใช้ภาพไปก่อน ถ้าของใครยังแก้ไม่ได้ เราต้องไปเลือกรูปแล้วดูขนาดด้วย นะลูกนะ นั่นคือหลักการนะคะ เพราะฉะนั้น คำสั่งนี้ อย่างน้อยเราได้รูปมาแล้วนะคะ ต่อมา ต่อมา ที่เราจะทำต่อมา ไปไหนแล้ว บรรทัดสุดท้ายแล้วอันดับสุดท้ายแล้ว โอเค ของสไลด์นี้สไลด์ใหม่อยู่ไหนครับ ไหนล่ะ เดี๋ยวนะ อันนี้โหลดไปแล้ว เรียกใช้ Background เรียกแล้ว ตัวนี้มันจะยากขึ้นมาอีก เดี๋ยว…พอแค่นี้ก่อนนะคะ เพราะคำสั่งนี้ มันจะเป็นการที่ทำให้ตัวฉาก คือให้นึกถึงตัว… ถ้าตัว ถ้าตัวเกมเรามันวิ่งไปน่ะ ฉากมันอยู่กับที่แต่ความจริงแล้วมันไม่ใช่นึกออกนะ มันจะต้องทำให้เหมือนฉากมันเคลื่อนน่ะค่ะ พวกนี้นะคะ เดี๋ยวเรามาเรียนต่อในสัปดาห์หน้าทีนี้เมื่อกี้ใครไม่ทัน ใครยังเอารูปใส่ไม่ได้ ทีนี้บอกแล้วนะ เมื่อกี้ลอง transform แล้วก็ ง่ายสุดเราไป หา Search รูปใหม่ลูก หา Search ภาพใหม่ เหมือนเดิม free เหมือนเดิม Free นะคะ ต้องเลือกที่มันเป็น Free ฏนะคะ เด็ก ๆ มันจะได้ไม่มีปัญหาติด นั่นนี่นู่น ยังหา jungle ไม่ได้เลย ไม่งั้นต้องไปลดขนาด Size รูปภาพเรา ความจริงอยากได้รูปนี้นะ คือตัวเดียวกันหรือเปล่า เข้าชม ไปไหนแล้ว โเมื่อกี้สังเกตง่าย ๆ มันเป็นไฟล์ zio เห็นไหม ถ้าเราโหลดมา ไฟล์มันใหญ่มากเลย อย่างนี้แสดงว่า ภาพออกมา Background ใหญ่ใหญ่เบิ้มเลยนะคะ เราต้องเปลลี่ยนมา ไหาไซซ์เล็ก ๆ ไม่อย่างนั้นก็หานะคะใช้โปรแกรมแล้วช่วยในการ เขาเรียกว่าอะไรนะ… ลดขนาดภาพ เวอร์ชันนี้ พอใช้ Paint แล้ว มันไม่ใช่น่ะ มันไม่ใช่ มันไม่ใช่อย่างที่เราต้องการดูนะ เดี๋ยวแม่จะลองทำให้ดูนะ Open นี่ ๆ ดูรูปนี้นะคะ ต้นฉบับ อย่างบึ๊มเลยนี่ ดูนะ เลือก Select All แแล้วก็เลือก image Resize ดูนะครับ Resize จะลด จะลดเปอร์เซ็นต์มันครึ่งหนึ่ง สัก 50 ยังใหญ่อยู่เลยเห็นไหม ลดอีก Image Resize อีก เอ๊ย Select All อีก ก็คือใช้ตัวโปรแกรมนั่นล่ะ ช่วยในการลดขนาด คลิกโอเค ได้หรือยัง เห็นไหม ยังลดอีก 3 อะไรนะ 50 เวลา Save นะลุก ให้ File Save As เป็น PNG นะครับ Save เป็นอีกชื่อหนึ่งนะคะ เดี๋ยวลองให้ดูกันเห็น ๆ เดี๋ยวเราจะแก้ เอา เมื่อกี้ไป tะฟเดี๋ยวขอลบก่อน คำสั่งนี้ก็ไม่จำเป็น วิธีการก็คือ ใส่ # เข้าไปลูก bg to นะคะ ที่เรียกนามสกุลก็ png ด้วย เมื่อกี้เปลี่ยนทั้งชื่อ นามสกุลให้มันเลย ขอลองใหม่ Ctrl + B เห็นยัง เห็นยัง เห็นยัง เห็นไหม 1. ถ้าปรับในตัวของโค้ดในโปรแกรมเราไม่ได้ เราไปใช้โปรแกรม ลดสะ ติ๋วหลิว ลงไปหน่อยเดี๋ยวไปเพิ่มอีกนิดไม่เป็นไรครับ ก็อย่างนี้แหละ ไปเอาของเขามา ไม่สร้างเอง เราก็จะไม่รู้ขนาดที่แท้จริงเท่าไรนะ วิธีการ…ถ้าอย่างนั้น ให้มันเท่าไซซ์เรา เท่าไรนะ ดูสิ 1,500 800 ดูสิ จะเท่ากันพอดีไหม1,500 ก็ 800 ปรับให้เท่า Size หน้าจอ ว่าอย่างนั้นเถอะ รออะไร 1,500 อย่างบึ๊มนะ โอเคนะคะ มีวิธีแก้ 2 วิธีนี้แหละ แล้วแต่จะเรียก pixel วิธีการก็คือไหนล่ะ Paint เรา ไฟล์ Select All Resize เดี๋ยวเปลี่ยนเป็น Pixel 1500 800 โอเค เล็กไปนะ ย้อนคืนมาหน่อย ขอลอง Size นี้แล้วกัน Save ก่อน Ctrl + B ใหม่นะคะ นะ นี่ เห็นไหม ได้เต็ม ๆ แล้วนะ อาจจะใหญ่ไปนิด ค่อปรับเอานะคะ ค่อยไปปรับขนาดเอา ก็ลอง ลองปรับ แล้วถ้ามันยังไม่สมดุลก็ปรับใหม่ว่าอยา่งนั้นเถอะ จากต้นฉบับ ไฟล์ใหญ่มาก โอเคนะ แล้วเดี๋ยวสัปดาห์หน้า ใครที่ให้ดูตัวนี้นะคะ เช้กที่ตัว ไฟล์ที่ชื่อว่าที่บอกว่าเราจะต้องไปหาไฟล์ภาพที่มันมีตัวการ์ตูนเราใช่ไหม ที่มันจะต้อง สีไม่ใช้ละ ที่มันมีลักษณธ เหมือนเคลื่อนไหวที่เราต้องการ นึกออกนะคะ ก็คือให้มันมีภาพของตัวละครเรามันเคลื่อนไหวได้ อย่าลืมเลือก Free นะคะ ถ้าได้มาแล้ว File มันจะต้องเป็น เดี๋ยวนะเหมือนที่เคย… เลือกคำว่า Freeพิมพ์ไหม ไม่ใช่เลือก พิมพ์ D-o-w-n-l-o-a–n-Sheet เช่น ๆ ๆ สมมติตัวอย่าง ตัวอย่างก่อน เราอยากได้แบบเจาะจงตัวละครเลย เราก็ใส่ชื่อตามหลัง บวก แล้วก็ชื่อเกมเหล่านั้น เช่นใครอยากได้กระต่ายก็ Rabbit ใครอยากได้เสือ ก็ Tiger อย่างนี้นะคะ ขอเป็น free Pic Free Pic Free pic คือ Resize บ่นี้เปิดด้วย แหม ๆ ๆ ไม่ให้เปิดอีกแล้ว DownlOpen with ขอเปิดด้วย paint แล้วกันี่ บางทีมันได้เป็นภาพใหญ่ ๆ คือบางอันนะ sprite sheet บางตัวมันจะแยกไฟล์มาให้ อันนี้ไม่แยกเดี๋ยวหาให้ดูตัวอย่างอีกอันหนึ่งนะ ที่มันจะแยกเป็นไฟล์มาให้ เช่น ๆ ๆ อยู่ไหนน้อ สูงสุด Free นะ เดี๋ยวจะลองดูอ๊าว ไม่ให้น่ะ อยากเอามัน Free น่ะมันยังหาไม่เจอน่ะ นี่ดูเหมือน Cat กับ Dog อันนีเดี๋ยวมันให้เป็นไฟลื Zip มาจะเปิดให้คือ ถ้า ๆ ๆเอาไปไว้ที่ Picture ก่อน นี่ อย่างของอันนี้ นี่มันจะมีภาพแยกมาให้อย่างนี้ เราจะต้องได้ลักษณะของตัวเกมแบบนี้นะเด็ก ๆ เหมือนจะเอาตังแต่ Walk ที่1 แบบนี้ แบบนี้ ถ้าใครที่ได้มาแล้วเป็นแผงเหมือนตอนแรก เมื่อกี้เอาไปไว้ไหนแล้ว Doนี่ มันอย่างนี้ ดูนะครับ Open with Paint ถ้าใครที่ได้มาแล้วเป็น1 แผ่น แล้วมีหลายตัว เด็ก ๆจะต้อง ตอัปทีละตัวค่ะ ให้ได้รูป เข้าใจไหม ให้ได้รูปที่มันมีการเคลื่อนไหวเหมือน นี่ มันมันควรที่จะได้ภาพลักษณะนี้นึกออกหรือเปล่า แต่ตอนนี้ภาพมันรวม ถ้าใครไปโหลดแล้วมันได้ภาพที่เป็นทั้งหมด อยา่งนี้มาน่ะ เราจะต้องมาใช้ Paint ของเราอย่างนี้นะ Select ปแล้วก็ Resize ให้มันเท่ากันนะ นี่ ให้เราดูตำแหน่งที่เราจะทำ ให้คลิ๊กเป็น Pixคลิก OK ปุ๊บ กดCrop นี่ ดูนะคะ แล้วให้จำค่านี้ไว้ว่านี่ Size ที่มันเท่ากันคือ Size นี้ ก็คือเราจะต้องตัดให้ได้ขนาดนี้ ให้เท่า ๆ กันทุกภาพน่ะลูก เข้าใให้นึกถึงว่า เหมือนเราทำตัวการ์ตูนเคลื่อนไหว ปรากฎเดี๋ยวทำไม เอ๊ะภาพมันเล็ก นึกออกไหม ตัวมันเล็กมันใหญ่ เพราะฉะนั้น เวลาตัดน่ะลูก ขนาดภาพมันจะต้องเท่ากันไง นึกออกไหมนี่ เพราะฉะนั้น 118 ก็ต้อง 118 เท่ากัน 118 82 ก็ต้อง 118 82 เท่ากันทุกตัว ให้มันเท่ากันทุกตัวน่ะ อยากได้เสือยากได้เสื้อวิ่ง กำหนดไซซ์Size แรก กำหนดที่…102.82 Horizontal Vertical 102 82 โอเคCrop แล้วก็ Save เป็น ที่ 1 นะคะ แล้วย้อนกลับคืนมา ตัวที่ 2 ก็อันนี้หาหางมันติดกัน มันก็จะบาส102 กับ 82 นะคะ นี่นะ โอเค ถ้าไม่อย่างนั้นก็คือนี่แหละ ใช่ ใช้ ให้เด็ก ๆ ไปที่เกม GameArt2D นี้ได้ มันให้โหลด แต่ก็ไม่เยอะ มันมีนี่ มันมีรูปตัวนี้ ตัวนี้ ตัวนี้ ตัวนี้ ตัวนี้ ตัวนี้ นะคะ หาดูอย่างนี้นะคะ FreeAcceat หาคำว่า Free Free Sprite อย่างนี้เพราะไม่อย่างนั้น มันจะไม่ได้เด๊ะ มันจะไม่ได้ ไม่ได้ ต้องหาคำว่า Free Sprite อย่างเดียวเหมือนไม่รู้น้องเพนกวินนี่จะให้เยอะเท่าไหน ตะมุตะมิ นี่ถ้ามันติดดาวนี่คือเสียเงิน เราต้องดูที่เขาต้องไม่ติดดาวใช่ไหม ไอ้ตัวนี้ได้ หมดแล้ว of 3 3 หน้าแล้วเหรอ ไม่นะ เราก็ Save ว่า Free แล้วนะ แต่ไมใน Free หา Free Sprite หา Free มันจะขึ้น Free ให้เราไหม เอ๊ะ หรือว่าวันนี้เราโหลดไปจนหมดโควตขึ้นแบบเสียสตางค์ทั้งนั้นเลย นะคะ หาเพิ่มนะเด็ก ๆ นะ หาไว้ก่อนนะ เพราะคราวหหน้ามันจะต่อด้วย เอาตัวนี้มาลง เช่น ๆ ๆ ๆรูป… นะคะ นะคะ หาไว้ บอกแล้วถ้าหาไม่ได้แล้ว ใช้วิธีที่บอกน่ะ ตัดไปทีละรูปน่ะ โอเคนะคะ เดี๋ยวสัปดาห์นี้ เราจะพอแค่นี้ก่อน ต่อกันในสัปดาห์หน้านะคะ มีใครยังทำไม่ได้อีก รูปยังไม่พอดีกับกรอบนี่ เต็มขนาด 1,500 1,800 แป๊บหนึ่ง ๆ 1800 800 หรือประมาณนี้นะคะ 1,800 กับ 1,600 เสร็จแล้วก็ Save ไว้ นะคะ โอเคค่ะ สัปดาห์นี้พอแค่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การเขียนโปรแกรมภาษาคอมพิวเตอร์ อ.สุธิรา</dc:title>
  <dc:creator/>
  <cp:keywords/>
  <dcterms:created xsi:type="dcterms:W3CDTF">2024-03-19T08:19:27Z</dcterms:created>
  <dcterms:modified xsi:type="dcterms:W3CDTF">2024-03-19T08: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มีนาคม 2567 เวลา 13.00 น.</vt:lpwstr>
  </property>
  <property fmtid="{D5CDD505-2E9C-101B-9397-08002B2CF9AE}" pid="3" name="subtitle">
    <vt:lpwstr/>
  </property>
</Properties>
</file>